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2AD" w:rsidRPr="00B172AD" w:rsidRDefault="00932295" w:rsidP="00B172AD">
      <w:pPr>
        <w:pStyle w:val="Duidelijkcitaat"/>
      </w:pPr>
      <w:r>
        <w:t>Functionele Eisen</w:t>
      </w:r>
    </w:p>
    <w:p w:rsidR="00932295" w:rsidRDefault="00932295" w:rsidP="00932295">
      <w:r w:rsidRPr="00932295">
        <w:t xml:space="preserve">De applicatie </w:t>
      </w:r>
      <w:r w:rsidR="00B172AD">
        <w:t>moet aan velen eisen voldoen hieronder staat een lijst waarvan dat wij vinden dat heel belangrijk is voor de development van de applicatie. Deze eisen moeten ook worden nageleefd zodat we een goede applicatie opleveren.</w:t>
      </w:r>
    </w:p>
    <w:p w:rsidR="001842E6" w:rsidRDefault="001842E6" w:rsidP="00932295">
      <w:r>
        <w:t>- De HUD moet ove</w:t>
      </w:r>
      <w:r w:rsidR="00B172AD">
        <w:t>reen komen met het prototype.</w:t>
      </w:r>
    </w:p>
    <w:p w:rsidR="001842E6" w:rsidRDefault="001842E6" w:rsidP="00932295">
      <w:r>
        <w:t>- De applicatie moet zelf kunnen:</w:t>
      </w:r>
    </w:p>
    <w:p w:rsidR="001842E6" w:rsidRDefault="001842E6" w:rsidP="00932295">
      <w:r>
        <w:tab/>
        <w:t>- Weddenschappen maken</w:t>
      </w:r>
    </w:p>
    <w:p w:rsidR="001842E6" w:rsidRDefault="001842E6" w:rsidP="00932295">
      <w:r>
        <w:tab/>
        <w:t xml:space="preserve">- </w:t>
      </w:r>
      <w:r w:rsidR="00F13809">
        <w:t>Ooievaars</w:t>
      </w:r>
      <w:r>
        <w:t xml:space="preserve"> selecteren</w:t>
      </w:r>
    </w:p>
    <w:p w:rsidR="001842E6" w:rsidRDefault="001842E6" w:rsidP="00932295">
      <w:r>
        <w:tab/>
        <w:t>- Bedrag selecteren</w:t>
      </w:r>
    </w:p>
    <w:p w:rsidR="001842E6" w:rsidRDefault="001842E6" w:rsidP="00932295">
      <w:r>
        <w:tab/>
        <w:t>-</w:t>
      </w:r>
      <w:r w:rsidR="00F13809">
        <w:t xml:space="preserve"> </w:t>
      </w:r>
      <w:r w:rsidR="00F13809">
        <w:t xml:space="preserve">Ooievaars </w:t>
      </w:r>
      <w:r w:rsidR="00F13809">
        <w:t>zien racen over de baan</w:t>
      </w:r>
    </w:p>
    <w:p w:rsidR="00F13809" w:rsidRDefault="00F13809" w:rsidP="00932295">
      <w:r>
        <w:tab/>
        <w:t>- Geld updaten na winst of verlies</w:t>
      </w:r>
    </w:p>
    <w:p w:rsidR="00F13809" w:rsidRDefault="00F13809" w:rsidP="00932295">
      <w:r>
        <w:t>- HUD moet updaten</w:t>
      </w:r>
      <w:r w:rsidR="00B172AD">
        <w:t>.</w:t>
      </w:r>
    </w:p>
    <w:p w:rsidR="00F13809" w:rsidRDefault="00F13809" w:rsidP="00932295">
      <w:r>
        <w:t xml:space="preserve">- De baby zorgt voor snelheid vermindering </w:t>
      </w:r>
      <w:r w:rsidR="00B172AD">
        <w:t>(random).</w:t>
      </w:r>
    </w:p>
    <w:p w:rsidR="00B172AD" w:rsidRDefault="00B172AD" w:rsidP="00932295">
      <w:r>
        <w:t>-</w:t>
      </w:r>
    </w:p>
    <w:p w:rsidR="00B172AD" w:rsidRDefault="00B172AD" w:rsidP="00932295">
      <w:r>
        <w:t>-</w:t>
      </w:r>
    </w:p>
    <w:p w:rsidR="00B172AD" w:rsidRDefault="00B172AD" w:rsidP="00932295">
      <w:r>
        <w:t xml:space="preserve">- </w:t>
      </w:r>
    </w:p>
    <w:p w:rsidR="00B172AD" w:rsidRPr="00932295" w:rsidRDefault="00B172AD" w:rsidP="00932295">
      <w:r>
        <w:t>Mocht er iets bijkomen kan dat bij de strepen worden geupdate;</w:t>
      </w:r>
      <w:bookmarkStart w:id="0" w:name="_GoBack"/>
      <w:bookmarkEnd w:id="0"/>
    </w:p>
    <w:sectPr w:rsidR="00B172AD" w:rsidRPr="009322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zMzE3NLIxNzcwsLCyUdpeDU4uLM/DyQAsNaADh1B7UsAAAA"/>
  </w:docVars>
  <w:rsids>
    <w:rsidRoot w:val="00932295"/>
    <w:rsid w:val="001842E6"/>
    <w:rsid w:val="00932295"/>
    <w:rsid w:val="00B172AD"/>
    <w:rsid w:val="00F13809"/>
    <w:rsid w:val="00F146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EDE6D2-D327-4BC8-B6E5-2016532D1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Duidelijkcitaat">
    <w:name w:val="Intense Quote"/>
    <w:basedOn w:val="Standaard"/>
    <w:next w:val="Standaard"/>
    <w:link w:val="DuidelijkcitaatChar"/>
    <w:uiPriority w:val="30"/>
    <w:qFormat/>
    <w:rsid w:val="0093229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DuidelijkcitaatChar">
    <w:name w:val="Duidelijk citaat Char"/>
    <w:basedOn w:val="Standaardalinea-lettertype"/>
    <w:link w:val="Duidelijkcitaat"/>
    <w:uiPriority w:val="30"/>
    <w:rsid w:val="00932295"/>
    <w:rPr>
      <w:i/>
      <w:iCs/>
      <w:color w:val="5B9BD5" w:themeColor="accent1"/>
    </w:rPr>
  </w:style>
  <w:style w:type="paragraph" w:styleId="Citaat">
    <w:name w:val="Quote"/>
    <w:basedOn w:val="Standaard"/>
    <w:next w:val="Standaard"/>
    <w:link w:val="CitaatChar"/>
    <w:uiPriority w:val="29"/>
    <w:qFormat/>
    <w:rsid w:val="00932295"/>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93229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95</Words>
  <Characters>523</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Nee</dc:creator>
  <cp:keywords/>
  <dc:description/>
  <cp:lastModifiedBy>Dion Nee</cp:lastModifiedBy>
  <cp:revision>1</cp:revision>
  <dcterms:created xsi:type="dcterms:W3CDTF">2017-02-13T13:34:00Z</dcterms:created>
  <dcterms:modified xsi:type="dcterms:W3CDTF">2017-02-13T14:20:00Z</dcterms:modified>
</cp:coreProperties>
</file>